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bookmarkStart w:id="0" w:name="_GoBack"/>
      <w:bookmarkEnd w:id="0"/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Hyperlink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  <w:lang w:val="bg-BG" w:eastAsia="bg-BG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  <w:lang w:val="bg-BG" w:eastAsia="bg-BG"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Тo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  <w:lang w:val="bg-BG" w:eastAsia="bg-BG"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&gt;  [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  <w:lang w:val="bg-BG" w:eastAsia="bg-BG"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  <w:lang w:val="bg-BG" w:eastAsia="bg-BG"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bg-BG" w:eastAsia="bg-BG"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bg-BG" w:eastAsia="bg-BG"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bg-BG" w:eastAsia="bg-BG"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bg-BG" w:eastAsia="bg-BG"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  <w:lang w:val="bg-BG" w:eastAsia="bg-BG"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98D611" w14:textId="77777777" w:rsidR="009E321D" w:rsidRDefault="009E321D" w:rsidP="008068A2">
      <w:pPr>
        <w:spacing w:after="0" w:line="240" w:lineRule="auto"/>
      </w:pPr>
      <w:r>
        <w:separator/>
      </w:r>
    </w:p>
  </w:endnote>
  <w:endnote w:type="continuationSeparator" w:id="0">
    <w:p w14:paraId="04CD3EDF" w14:textId="77777777" w:rsidR="009E321D" w:rsidRDefault="009E32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394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3945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394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3945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EB5D25" w14:textId="77777777" w:rsidR="009E321D" w:rsidRDefault="009E321D" w:rsidP="008068A2">
      <w:pPr>
        <w:spacing w:after="0" w:line="240" w:lineRule="auto"/>
      </w:pPr>
      <w:r>
        <w:separator/>
      </w:r>
    </w:p>
  </w:footnote>
  <w:footnote w:type="continuationSeparator" w:id="0">
    <w:p w14:paraId="394785AC" w14:textId="77777777" w:rsidR="009E321D" w:rsidRDefault="009E32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39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21D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85F51C-7D19-47BB-AE62-C68266F64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18</Words>
  <Characters>4665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and CSS Overview - Lab</vt:lpstr>
      <vt:lpstr>HTML and CSS Overview - Lab</vt:lpstr>
    </vt:vector>
  </TitlesOfParts>
  <Company>SoftUni – https://about.softuni.bg</Company>
  <LinksUpToDate>false</LinksUpToDate>
  <CharactersWithSpaces>5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0T18:21:00Z</dcterms:created>
  <dcterms:modified xsi:type="dcterms:W3CDTF">2023-01-10T18:21:00Z</dcterms:modified>
  <cp:category>programming;education;software engineering;software development</cp:category>
</cp:coreProperties>
</file>